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6FA03" w14:textId="77777777" w:rsidR="00E51341" w:rsidRDefault="008D1384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2126FA04" wp14:editId="2126FA05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26FA15" w14:textId="77777777" w:rsidR="00960669" w:rsidRPr="00916F8E" w:rsidRDefault="00960669" w:rsidP="006C7DF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16F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2126FA16" w14:textId="77777777" w:rsidR="00960669" w:rsidRPr="00916F8E" w:rsidRDefault="00960669" w:rsidP="006C7DF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16F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916F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916F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916F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2126FA17" w14:textId="77777777" w:rsidR="00960669" w:rsidRPr="00916F8E" w:rsidRDefault="00960669" w:rsidP="006C7DF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126FA18" w14:textId="77777777" w:rsidR="00960669" w:rsidRPr="00916F8E" w:rsidRDefault="00960669" w:rsidP="006C7DF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16F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31065138" w14:textId="77777777" w:rsidR="00916F8E" w:rsidRPr="00916F8E" w:rsidRDefault="00916F8E" w:rsidP="00916F8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6F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is is in regards to my job interest for the position of Copywriter at [XXX Company]. With a background in journalism and over 2 years of experience in writing content for marketing materials, I believe that I am the ideal candidate for this role. </w:t>
                            </w:r>
                          </w:p>
                          <w:p w14:paraId="5A66A3B0" w14:textId="77777777" w:rsidR="00916F8E" w:rsidRPr="00916F8E" w:rsidRDefault="00916F8E" w:rsidP="00916F8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EA288AE" w14:textId="77777777" w:rsidR="00916F8E" w:rsidRPr="00916F8E" w:rsidRDefault="00916F8E" w:rsidP="00916F8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6F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[XXX Company] is regarded highly for manufacturing and supplying home appliances at the most affordable prices. Within a short span of time, it has created a loyal customer base. It would be an </w:t>
                            </w:r>
                            <w:proofErr w:type="spellStart"/>
                            <w:r w:rsidRPr="00916F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honor</w:t>
                            </w:r>
                            <w:proofErr w:type="spellEnd"/>
                            <w:r w:rsidRPr="00916F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to be a part of your company. </w:t>
                            </w:r>
                          </w:p>
                          <w:p w14:paraId="6C7505A7" w14:textId="77777777" w:rsidR="00916F8E" w:rsidRDefault="00916F8E" w:rsidP="00916F8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C624AB6" w14:textId="3B093CFA" w:rsidR="00916F8E" w:rsidRPr="00916F8E" w:rsidRDefault="00916F8E" w:rsidP="00916F8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6F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n my 2 years of experience working in [YYY Company], I got sufficient exposure to different styles of writing. I understand the target audience and adept at creating content to grab their attention. My responsibilities at my current company include: </w:t>
                            </w:r>
                          </w:p>
                          <w:p w14:paraId="67178CB3" w14:textId="77777777" w:rsidR="00916F8E" w:rsidRDefault="00916F8E" w:rsidP="00916F8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B91D82C" w14:textId="5B5BAD63" w:rsidR="00916F8E" w:rsidRPr="00916F8E" w:rsidRDefault="00916F8E" w:rsidP="00916F8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6F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orking with the design team to create brochures and other offline marketing material. </w:t>
                            </w:r>
                          </w:p>
                          <w:p w14:paraId="751ED0DF" w14:textId="77777777" w:rsidR="00916F8E" w:rsidRPr="00916F8E" w:rsidRDefault="00916F8E" w:rsidP="00916F8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6F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orking with the social media team in writing content to be posted on social media sites. </w:t>
                            </w:r>
                          </w:p>
                          <w:p w14:paraId="3A3FE064" w14:textId="77777777" w:rsidR="00916F8E" w:rsidRPr="00916F8E" w:rsidRDefault="00916F8E" w:rsidP="00916F8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6F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reating taglines, slogans, and other catchphrases. </w:t>
                            </w:r>
                          </w:p>
                          <w:p w14:paraId="3F902D07" w14:textId="77777777" w:rsidR="00916F8E" w:rsidRPr="00916F8E" w:rsidRDefault="00916F8E" w:rsidP="00916F8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6F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reating scripts for promotional videos. </w:t>
                            </w:r>
                          </w:p>
                          <w:p w14:paraId="191C3113" w14:textId="77777777" w:rsidR="00916F8E" w:rsidRPr="00916F8E" w:rsidRDefault="00916F8E" w:rsidP="00916F8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6F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reating press releases, presentations, and drafting emails to be sent to the stakeholders. </w:t>
                            </w:r>
                          </w:p>
                          <w:p w14:paraId="69935CF9" w14:textId="77777777" w:rsidR="00916F8E" w:rsidRPr="00916F8E" w:rsidRDefault="00916F8E" w:rsidP="00916F8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6F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ming up with new ideas to promote the brand. </w:t>
                            </w:r>
                          </w:p>
                          <w:p w14:paraId="5562A9B4" w14:textId="77777777" w:rsidR="00916F8E" w:rsidRPr="00916F8E" w:rsidRDefault="00916F8E" w:rsidP="00916F8E">
                            <w:pPr>
                              <w:spacing w:after="24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51531C9" w14:textId="77777777" w:rsidR="00916F8E" w:rsidRPr="00916F8E" w:rsidRDefault="00916F8E" w:rsidP="00916F8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6F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have a proven track record of implementing new promotional strategies to attract more customers. In collaboration with the social media team, I was able to build a loyal customer base. I believe that my skillset and expertise make me an ideal candidate for this role. </w:t>
                            </w:r>
                          </w:p>
                          <w:p w14:paraId="5923CC3A" w14:textId="77777777" w:rsidR="00916F8E" w:rsidRPr="00916F8E" w:rsidRDefault="00916F8E" w:rsidP="00916F8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D5EAF9A" w14:textId="77777777" w:rsidR="00916F8E" w:rsidRPr="00916F8E" w:rsidRDefault="00916F8E" w:rsidP="00916F8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6F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looking forward to meeting you in person and discussing my qualifications in detail. Thank you for your time and patience. </w:t>
                            </w:r>
                          </w:p>
                          <w:p w14:paraId="44837B51" w14:textId="77777777" w:rsidR="00916F8E" w:rsidRPr="00916F8E" w:rsidRDefault="00916F8E" w:rsidP="00916F8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31E9A23" w14:textId="24620DD1" w:rsidR="00916F8E" w:rsidRPr="00916F8E" w:rsidRDefault="00916F8E" w:rsidP="00916F8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6F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,</w:t>
                            </w:r>
                          </w:p>
                          <w:p w14:paraId="480BDDAC" w14:textId="77777777" w:rsidR="00916F8E" w:rsidRPr="00916F8E" w:rsidRDefault="00916F8E" w:rsidP="00916F8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6F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2126FA26" w14:textId="77777777" w:rsidR="00960669" w:rsidRPr="00916F8E" w:rsidRDefault="00960669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26FA0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" strokecolor="white [3212]">
                <v:textbox>
                  <w:txbxContent>
                    <w:p w14:paraId="2126FA15" w14:textId="77777777" w:rsidR="00960669" w:rsidRPr="00916F8E" w:rsidRDefault="00960669" w:rsidP="006C7DF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16F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2126FA16" w14:textId="77777777" w:rsidR="00960669" w:rsidRPr="00916F8E" w:rsidRDefault="00960669" w:rsidP="006C7DF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16F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916F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916F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916F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2126FA17" w14:textId="77777777" w:rsidR="00960669" w:rsidRPr="00916F8E" w:rsidRDefault="00960669" w:rsidP="006C7DF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126FA18" w14:textId="77777777" w:rsidR="00960669" w:rsidRPr="00916F8E" w:rsidRDefault="00960669" w:rsidP="006C7DF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16F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31065138" w14:textId="77777777" w:rsidR="00916F8E" w:rsidRPr="00916F8E" w:rsidRDefault="00916F8E" w:rsidP="00916F8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6F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is is in regards to my job interest for the position of Copywriter at [XXX Company]. With a background in journalism and over 2 years of experience in writing content for marketing materials, I believe that I am the ideal candidate for this role. </w:t>
                      </w:r>
                    </w:p>
                    <w:p w14:paraId="5A66A3B0" w14:textId="77777777" w:rsidR="00916F8E" w:rsidRPr="00916F8E" w:rsidRDefault="00916F8E" w:rsidP="00916F8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EA288AE" w14:textId="77777777" w:rsidR="00916F8E" w:rsidRPr="00916F8E" w:rsidRDefault="00916F8E" w:rsidP="00916F8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6F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[XXX Company] is regarded highly for manufacturing and supplying home appliances at the most affordable prices. Within a short span of time, it has created a loyal customer base. It would be an </w:t>
                      </w:r>
                      <w:proofErr w:type="spellStart"/>
                      <w:r w:rsidRPr="00916F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honor</w:t>
                      </w:r>
                      <w:proofErr w:type="spellEnd"/>
                      <w:r w:rsidRPr="00916F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to be a part of your company. </w:t>
                      </w:r>
                    </w:p>
                    <w:p w14:paraId="6C7505A7" w14:textId="77777777" w:rsidR="00916F8E" w:rsidRDefault="00916F8E" w:rsidP="00916F8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C624AB6" w14:textId="3B093CFA" w:rsidR="00916F8E" w:rsidRPr="00916F8E" w:rsidRDefault="00916F8E" w:rsidP="00916F8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6F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n my 2 years of experience working in [YYY Company], I got sufficient exposure to different styles of writing. I understand the target audience and adept at creating content to grab their attention. My responsibilities at my current company include: </w:t>
                      </w:r>
                    </w:p>
                    <w:p w14:paraId="67178CB3" w14:textId="77777777" w:rsidR="00916F8E" w:rsidRDefault="00916F8E" w:rsidP="00916F8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B91D82C" w14:textId="5B5BAD63" w:rsidR="00916F8E" w:rsidRPr="00916F8E" w:rsidRDefault="00916F8E" w:rsidP="00916F8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6F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orking with the design team to create brochures and other offline marketing material. </w:t>
                      </w:r>
                    </w:p>
                    <w:p w14:paraId="751ED0DF" w14:textId="77777777" w:rsidR="00916F8E" w:rsidRPr="00916F8E" w:rsidRDefault="00916F8E" w:rsidP="00916F8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6F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orking with the social media team in writing content to be posted on social media sites. </w:t>
                      </w:r>
                    </w:p>
                    <w:p w14:paraId="3A3FE064" w14:textId="77777777" w:rsidR="00916F8E" w:rsidRPr="00916F8E" w:rsidRDefault="00916F8E" w:rsidP="00916F8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6F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reating taglines, slogans, and other catchphrases. </w:t>
                      </w:r>
                    </w:p>
                    <w:p w14:paraId="3F902D07" w14:textId="77777777" w:rsidR="00916F8E" w:rsidRPr="00916F8E" w:rsidRDefault="00916F8E" w:rsidP="00916F8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6F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reating scripts for promotional videos. </w:t>
                      </w:r>
                    </w:p>
                    <w:p w14:paraId="191C3113" w14:textId="77777777" w:rsidR="00916F8E" w:rsidRPr="00916F8E" w:rsidRDefault="00916F8E" w:rsidP="00916F8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6F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reating press releases, presentations, and drafting emails to be sent to the stakeholders. </w:t>
                      </w:r>
                    </w:p>
                    <w:p w14:paraId="69935CF9" w14:textId="77777777" w:rsidR="00916F8E" w:rsidRPr="00916F8E" w:rsidRDefault="00916F8E" w:rsidP="00916F8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6F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ming up with new ideas to promote the brand. </w:t>
                      </w:r>
                    </w:p>
                    <w:p w14:paraId="5562A9B4" w14:textId="77777777" w:rsidR="00916F8E" w:rsidRPr="00916F8E" w:rsidRDefault="00916F8E" w:rsidP="00916F8E">
                      <w:pPr>
                        <w:spacing w:after="24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51531C9" w14:textId="77777777" w:rsidR="00916F8E" w:rsidRPr="00916F8E" w:rsidRDefault="00916F8E" w:rsidP="00916F8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6F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have a proven track record of implementing new promotional strategies to attract more customers. In collaboration with the social media team, I was able to build a loyal customer base. I believe that my skillset and expertise make me an ideal candidate for this role. </w:t>
                      </w:r>
                    </w:p>
                    <w:p w14:paraId="5923CC3A" w14:textId="77777777" w:rsidR="00916F8E" w:rsidRPr="00916F8E" w:rsidRDefault="00916F8E" w:rsidP="00916F8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D5EAF9A" w14:textId="77777777" w:rsidR="00916F8E" w:rsidRPr="00916F8E" w:rsidRDefault="00916F8E" w:rsidP="00916F8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6F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looking forward to meeting you in person and discussing my qualifications in detail. Thank you for your time and patience. </w:t>
                      </w:r>
                    </w:p>
                    <w:p w14:paraId="44837B51" w14:textId="77777777" w:rsidR="00916F8E" w:rsidRPr="00916F8E" w:rsidRDefault="00916F8E" w:rsidP="00916F8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31E9A23" w14:textId="24620DD1" w:rsidR="00916F8E" w:rsidRPr="00916F8E" w:rsidRDefault="00916F8E" w:rsidP="00916F8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6F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,</w:t>
                      </w:r>
                    </w:p>
                    <w:p w14:paraId="480BDDAC" w14:textId="77777777" w:rsidR="00916F8E" w:rsidRPr="00916F8E" w:rsidRDefault="00916F8E" w:rsidP="00916F8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6F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2126FA26" w14:textId="77777777" w:rsidR="00960669" w:rsidRPr="00916F8E" w:rsidRDefault="00960669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2126FA06" wp14:editId="2126FA07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6066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26FA08" wp14:editId="2126FA09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26FA27" w14:textId="77777777"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2126FA28" w14:textId="04E950A3" w:rsidR="00960669" w:rsidRPr="00916F8E" w:rsidRDefault="00916F8E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916F8E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Copywri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26FA08" id="Rectangle 4" o:spid="_x0000_s1027" style="position:absolute;left:0;text-align:left;margin-left:0;margin-top:-44.45pt;width:292.6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D5YXAV3gAAAAcBAAAPAAAAZHJzL2Rvd25yZXYu&#10;eG1sTI/NTsMwEITvSLyDtUjcWoeIQgjZVEBBlAOqKDyAG2+TCHsdxW5+3h5zguNoRjPfFOvJGjFQ&#10;71vHCFfLBARx5XTLNcLX58siA+GDYq2MY0KYycO6PD8rVK7dyB807EMtYgn7XCE0IXS5lL5qyCq/&#10;dB1x9I6utypE2ddS92qM5dbINElupFUtx4VGdfTUUPW9P1mE4/NmDsaOw+5xm7y+7962tJmvES8v&#10;pod7EIGm8BeGX/yIDmVkOrgTay8MQjwSEBZZdgci2qtslYI4INymC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+WFwFd4AAAAHAQAADwAAAAAAAAAAAAAAAAD1BAAAZHJz&#10;L2Rvd25yZXYueG1sUEsFBgAAAAAEAAQA8wAAAAAGAAAAAA==&#10;" fillcolor="#2f5496 [2408]" strokecolor="#1f4d78 [1604]" strokeweight="1pt">
                <v:textbox>
                  <w:txbxContent>
                    <w:p w14:paraId="2126FA27" w14:textId="77777777"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2126FA28" w14:textId="04E950A3" w:rsidR="00960669" w:rsidRPr="00916F8E" w:rsidRDefault="00916F8E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916F8E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Copywrit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tab/>
      </w:r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6FA0C" w14:textId="77777777" w:rsidR="0084512C" w:rsidRDefault="0084512C" w:rsidP="0041077B">
      <w:pPr>
        <w:spacing w:after="0" w:line="240" w:lineRule="auto"/>
      </w:pPr>
      <w:r>
        <w:separator/>
      </w:r>
    </w:p>
  </w:endnote>
  <w:endnote w:type="continuationSeparator" w:id="0">
    <w:p w14:paraId="2126FA0D" w14:textId="77777777" w:rsidR="0084512C" w:rsidRDefault="0084512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6FA0E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2126FA0F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2126FA10" w14:textId="77777777"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2126FA13" wp14:editId="2126FA14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2126FA11" w14:textId="77777777" w:rsidR="00E558EC" w:rsidRDefault="00E558EC" w:rsidP="00E558EC">
    <w:pPr>
      <w:tabs>
        <w:tab w:val="left" w:pos="5362"/>
      </w:tabs>
    </w:pPr>
    <w:r>
      <w:tab/>
    </w:r>
  </w:p>
  <w:p w14:paraId="2126FA12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6FA0A" w14:textId="77777777" w:rsidR="0084512C" w:rsidRDefault="0084512C" w:rsidP="0041077B">
      <w:pPr>
        <w:spacing w:after="0" w:line="240" w:lineRule="auto"/>
      </w:pPr>
      <w:r>
        <w:separator/>
      </w:r>
    </w:p>
  </w:footnote>
  <w:footnote w:type="continuationSeparator" w:id="0">
    <w:p w14:paraId="2126FA0B" w14:textId="77777777" w:rsidR="0084512C" w:rsidRDefault="0084512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D254E"/>
    <w:multiLevelType w:val="hybridMultilevel"/>
    <w:tmpl w:val="A39AD8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22210A1"/>
    <w:multiLevelType w:val="multilevel"/>
    <w:tmpl w:val="2CC28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3A63E0"/>
    <w:rsid w:val="0041077B"/>
    <w:rsid w:val="00574FC0"/>
    <w:rsid w:val="00617075"/>
    <w:rsid w:val="006C7DF3"/>
    <w:rsid w:val="0084512C"/>
    <w:rsid w:val="008D1384"/>
    <w:rsid w:val="008D4D22"/>
    <w:rsid w:val="00916F8E"/>
    <w:rsid w:val="00960669"/>
    <w:rsid w:val="00A4341F"/>
    <w:rsid w:val="00A877D0"/>
    <w:rsid w:val="00E51341"/>
    <w:rsid w:val="00E52C4C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126FA03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916F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4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ywriter Cover Letter Sample</dc:title>
  <dc:subject>Create your Cover Letter using Free Copywriter Cover Letter Sample Template</dc:subject>
  <dc:creator>QwikResume.com</dc:creator>
  <cp:keywords/>
  <dc:description/>
  <dcterms:created xsi:type="dcterms:W3CDTF">2021-09-19T16:13:00Z</dcterms:created>
  <dcterms:modified xsi:type="dcterms:W3CDTF">2021-09-19T16:13:00Z</dcterms:modified>
  <cp:category>Media &amp; Journalism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